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5735" w:type="dxa"/>
        <w:tblInd w:w="-856" w:type="dxa"/>
        <w:tblLook w:val="04A0" w:firstRow="1" w:lastRow="0" w:firstColumn="1" w:lastColumn="0" w:noHBand="0" w:noVBand="1"/>
      </w:tblPr>
      <w:tblGrid>
        <w:gridCol w:w="1908"/>
        <w:gridCol w:w="2109"/>
        <w:gridCol w:w="2239"/>
        <w:gridCol w:w="2365"/>
        <w:gridCol w:w="2376"/>
        <w:gridCol w:w="2373"/>
        <w:gridCol w:w="2365"/>
      </w:tblGrid>
      <w:tr w:rsidR="00523ED2" w:rsidRPr="00CE59B6" w:rsidTr="00CE59B6">
        <w:tc>
          <w:tcPr>
            <w:tcW w:w="1908" w:type="dxa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2109" w:type="dxa"/>
            <w:shd w:val="clear" w:color="auto" w:fill="92D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Autumn 1</w:t>
            </w:r>
          </w:p>
        </w:tc>
        <w:tc>
          <w:tcPr>
            <w:tcW w:w="2239" w:type="dxa"/>
            <w:shd w:val="clear" w:color="auto" w:fill="92D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Autumn 2</w:t>
            </w:r>
          </w:p>
        </w:tc>
        <w:tc>
          <w:tcPr>
            <w:tcW w:w="2365" w:type="dxa"/>
            <w:shd w:val="clear" w:color="auto" w:fill="00B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Spring 1</w:t>
            </w:r>
          </w:p>
        </w:tc>
        <w:tc>
          <w:tcPr>
            <w:tcW w:w="2376" w:type="dxa"/>
            <w:shd w:val="clear" w:color="auto" w:fill="00B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Spring 2</w:t>
            </w:r>
          </w:p>
        </w:tc>
        <w:tc>
          <w:tcPr>
            <w:tcW w:w="2373" w:type="dxa"/>
            <w:shd w:val="clear" w:color="auto" w:fill="92D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Summer 1</w:t>
            </w:r>
          </w:p>
        </w:tc>
        <w:tc>
          <w:tcPr>
            <w:tcW w:w="2365" w:type="dxa"/>
            <w:shd w:val="clear" w:color="auto" w:fill="92D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Summer 2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bookmarkStart w:id="0" w:name="_GoBack"/>
            <w:bookmarkEnd w:id="0"/>
            <w:r w:rsidRPr="00CE59B6">
              <w:rPr>
                <w:rFonts w:ascii="Gill Sans MT" w:hAnsi="Gill Sans MT"/>
                <w:b/>
              </w:rPr>
              <w:t>ENGLISH</w:t>
            </w:r>
          </w:p>
        </w:tc>
        <w:tc>
          <w:tcPr>
            <w:tcW w:w="2109" w:type="dxa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Traditional Stories</w:t>
            </w:r>
          </w:p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Recounts</w:t>
            </w:r>
          </w:p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oetry</w:t>
            </w:r>
          </w:p>
        </w:tc>
        <w:tc>
          <w:tcPr>
            <w:tcW w:w="2239" w:type="dxa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Instructions</w:t>
            </w:r>
          </w:p>
          <w:p w:rsidR="00706C0B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Stories with familiar settings</w:t>
            </w:r>
          </w:p>
          <w:p w:rsidR="00B57781" w:rsidRPr="00CE59B6" w:rsidRDefault="00B57781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on-fiction writing</w:t>
            </w:r>
          </w:p>
        </w:tc>
        <w:tc>
          <w:tcPr>
            <w:tcW w:w="2365" w:type="dxa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oetry</w:t>
            </w:r>
          </w:p>
          <w:p w:rsidR="00FC5A04" w:rsidRPr="00CE59B6" w:rsidRDefault="00FC5A04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Non-chronological reports</w:t>
            </w:r>
          </w:p>
        </w:tc>
        <w:tc>
          <w:tcPr>
            <w:tcW w:w="2376" w:type="dxa"/>
          </w:tcPr>
          <w:p w:rsidR="00706C0B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Stories by a significant author</w:t>
            </w:r>
          </w:p>
          <w:p w:rsidR="00234E41" w:rsidRPr="00CE59B6" w:rsidRDefault="00221BF8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Letters/Persuasive writing</w:t>
            </w:r>
          </w:p>
        </w:tc>
        <w:tc>
          <w:tcPr>
            <w:tcW w:w="2373" w:type="dxa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Books by the same author</w:t>
            </w:r>
          </w:p>
        </w:tc>
        <w:tc>
          <w:tcPr>
            <w:tcW w:w="2365" w:type="dxa"/>
          </w:tcPr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Explanations</w:t>
            </w:r>
          </w:p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Instructions</w:t>
            </w:r>
          </w:p>
          <w:p w:rsidR="00706C0B" w:rsidRPr="00CE59B6" w:rsidRDefault="00706C0B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Non-chronological reports</w:t>
            </w:r>
          </w:p>
        </w:tc>
      </w:tr>
      <w:tr w:rsidR="00137FE6" w:rsidRPr="00CE59B6" w:rsidTr="00CE59B6">
        <w:tc>
          <w:tcPr>
            <w:tcW w:w="1908" w:type="dxa"/>
            <w:shd w:val="clear" w:color="auto" w:fill="92D050"/>
          </w:tcPr>
          <w:p w:rsidR="00137FE6" w:rsidRPr="00CE59B6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6"/>
            <w:shd w:val="clear" w:color="auto" w:fill="92D050"/>
          </w:tcPr>
          <w:p w:rsidR="00137FE6" w:rsidRPr="00CE59B6" w:rsidRDefault="00137FE6" w:rsidP="00CE59B6">
            <w:pPr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 xml:space="preserve">Handwriting, Guided reading (word level &amp; comprehension), Spelling, Grammar &amp; Punctuation, </w:t>
            </w:r>
            <w:r w:rsidR="00CE59B6" w:rsidRPr="00CE59B6">
              <w:rPr>
                <w:rFonts w:ascii="Gill Sans MT" w:hAnsi="Gill Sans MT"/>
              </w:rPr>
              <w:t>Speaking &amp; Listening</w:t>
            </w:r>
          </w:p>
        </w:tc>
      </w:tr>
      <w:tr w:rsidR="00245581" w:rsidRPr="00CE59B6" w:rsidTr="00F967A2">
        <w:tc>
          <w:tcPr>
            <w:tcW w:w="1908" w:type="dxa"/>
            <w:shd w:val="clear" w:color="auto" w:fill="00B050"/>
          </w:tcPr>
          <w:p w:rsidR="00245581" w:rsidRPr="00CE59B6" w:rsidRDefault="00245581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MATHS</w:t>
            </w:r>
          </w:p>
        </w:tc>
        <w:tc>
          <w:tcPr>
            <w:tcW w:w="4348" w:type="dxa"/>
            <w:gridSpan w:val="2"/>
          </w:tcPr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umber – Place value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umber – Addition &amp; Subtraction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Measurement – Money</w:t>
            </w:r>
          </w:p>
          <w:p w:rsidR="00245581" w:rsidRPr="00CE59B6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Measurement – </w:t>
            </w:r>
            <w:r w:rsidRPr="00245581">
              <w:rPr>
                <w:rFonts w:ascii="Gill Sans MT" w:hAnsi="Gill Sans MT"/>
                <w:u w:val="single"/>
              </w:rPr>
              <w:t>Multiplication</w:t>
            </w:r>
            <w:r>
              <w:rPr>
                <w:rFonts w:ascii="Gill Sans MT" w:hAnsi="Gill Sans MT"/>
              </w:rPr>
              <w:t xml:space="preserve"> &amp; Division</w:t>
            </w:r>
          </w:p>
        </w:tc>
        <w:tc>
          <w:tcPr>
            <w:tcW w:w="4741" w:type="dxa"/>
            <w:gridSpan w:val="2"/>
          </w:tcPr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Measurement – Multiplication &amp; </w:t>
            </w:r>
            <w:r w:rsidRPr="00245581">
              <w:rPr>
                <w:rFonts w:ascii="Gill Sans MT" w:hAnsi="Gill Sans MT"/>
                <w:u w:val="single"/>
              </w:rPr>
              <w:t>Division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tatistics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Geometry – Properties of Shape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umber – Fractions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Measurement – Length &amp; Height</w:t>
            </w:r>
          </w:p>
          <w:p w:rsidR="00245581" w:rsidRPr="00CE59B6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onsolidation</w:t>
            </w:r>
          </w:p>
        </w:tc>
        <w:tc>
          <w:tcPr>
            <w:tcW w:w="4738" w:type="dxa"/>
            <w:gridSpan w:val="2"/>
          </w:tcPr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osition &amp; Direction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oblem solving &amp; efficient methods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Measurement – Time</w:t>
            </w:r>
          </w:p>
          <w:p w:rsidR="00245581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Measurement – Mass, capacity &amp; temperature</w:t>
            </w:r>
          </w:p>
          <w:p w:rsidR="00245581" w:rsidRPr="00CE59B6" w:rsidRDefault="00245581" w:rsidP="00137FE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Investigations</w:t>
            </w:r>
          </w:p>
        </w:tc>
      </w:tr>
      <w:tr w:rsidR="00137FE6" w:rsidRPr="00CE59B6" w:rsidTr="00CE59B6">
        <w:tc>
          <w:tcPr>
            <w:tcW w:w="1908" w:type="dxa"/>
            <w:shd w:val="clear" w:color="auto" w:fill="92D050"/>
          </w:tcPr>
          <w:p w:rsidR="00137FE6" w:rsidRPr="00CE59B6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6"/>
            <w:shd w:val="clear" w:color="auto" w:fill="92D050"/>
          </w:tcPr>
          <w:p w:rsidR="00137FE6" w:rsidRPr="00CE59B6" w:rsidRDefault="00137FE6" w:rsidP="00137FE6">
            <w:pPr>
              <w:jc w:val="both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lace value, Number, Times Tables, Big Maths, Mental Maths Workbooks</w:t>
            </w:r>
          </w:p>
        </w:tc>
      </w:tr>
      <w:tr w:rsidR="00DF5782" w:rsidRPr="00CE59B6" w:rsidTr="00CE59B6">
        <w:tc>
          <w:tcPr>
            <w:tcW w:w="1908" w:type="dxa"/>
            <w:shd w:val="clear" w:color="auto" w:fill="00B050"/>
          </w:tcPr>
          <w:p w:rsidR="00DF5782" w:rsidRPr="00CE59B6" w:rsidRDefault="00DF5782" w:rsidP="00706C0B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SCIENCE</w:t>
            </w:r>
          </w:p>
        </w:tc>
        <w:tc>
          <w:tcPr>
            <w:tcW w:w="4348" w:type="dxa"/>
            <w:gridSpan w:val="2"/>
          </w:tcPr>
          <w:p w:rsidR="00DF5782" w:rsidRPr="00CE59B6" w:rsidRDefault="00DF5782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Grouping Materials</w:t>
            </w:r>
          </w:p>
        </w:tc>
        <w:tc>
          <w:tcPr>
            <w:tcW w:w="2365" w:type="dxa"/>
          </w:tcPr>
          <w:p w:rsidR="00DF5782" w:rsidRPr="00CE59B6" w:rsidRDefault="00DF5782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Living things &amp; their habitats</w:t>
            </w:r>
          </w:p>
        </w:tc>
        <w:tc>
          <w:tcPr>
            <w:tcW w:w="2376" w:type="dxa"/>
          </w:tcPr>
          <w:p w:rsidR="00DF5782" w:rsidRPr="00CE59B6" w:rsidRDefault="00DF5782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lants &amp; Growth</w:t>
            </w:r>
          </w:p>
        </w:tc>
        <w:tc>
          <w:tcPr>
            <w:tcW w:w="2373" w:type="dxa"/>
          </w:tcPr>
          <w:p w:rsidR="00DF5782" w:rsidRPr="00CE59B6" w:rsidRDefault="00DF5782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Variation….</w:t>
            </w:r>
          </w:p>
        </w:tc>
        <w:tc>
          <w:tcPr>
            <w:tcW w:w="2365" w:type="dxa"/>
          </w:tcPr>
          <w:p w:rsidR="00DF5782" w:rsidRPr="00CE59B6" w:rsidRDefault="00DF5782" w:rsidP="00706C0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Health and Growth…..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COMPUTING</w:t>
            </w:r>
          </w:p>
        </w:tc>
        <w:tc>
          <w:tcPr>
            <w:tcW w:w="2109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Understanding Technology and Staying Safe</w:t>
            </w:r>
          </w:p>
        </w:tc>
        <w:tc>
          <w:tcPr>
            <w:tcW w:w="2239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rogramming</w:t>
            </w:r>
          </w:p>
          <w:p w:rsidR="00A17584" w:rsidRPr="00CE59B6" w:rsidRDefault="00A17584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E-safety</w:t>
            </w:r>
          </w:p>
        </w:tc>
        <w:tc>
          <w:tcPr>
            <w:tcW w:w="2365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Data Handling</w:t>
            </w:r>
          </w:p>
        </w:tc>
        <w:tc>
          <w:tcPr>
            <w:tcW w:w="2376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Digital Creativity</w:t>
            </w:r>
          </w:p>
        </w:tc>
        <w:tc>
          <w:tcPr>
            <w:tcW w:w="2373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rogramming</w:t>
            </w:r>
          </w:p>
        </w:tc>
        <w:tc>
          <w:tcPr>
            <w:tcW w:w="2365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Digital Creativity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RELIGIOUS EDUCATION</w:t>
            </w:r>
          </w:p>
        </w:tc>
        <w:tc>
          <w:tcPr>
            <w:tcW w:w="2109" w:type="dxa"/>
          </w:tcPr>
          <w:p w:rsidR="00706C0B" w:rsidRPr="00CE59B6" w:rsidRDefault="002F69DC" w:rsidP="009328C0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 xml:space="preserve"> </w:t>
            </w:r>
            <w:r w:rsidR="009328C0">
              <w:rPr>
                <w:rFonts w:ascii="Gill Sans MT" w:hAnsi="Gill Sans MT"/>
              </w:rPr>
              <w:t>What does it mean to be a Hindu</w:t>
            </w:r>
            <w:r w:rsidR="003602DE">
              <w:rPr>
                <w:rFonts w:ascii="Gill Sans MT" w:hAnsi="Gill Sans MT"/>
              </w:rPr>
              <w:t>?</w:t>
            </w:r>
          </w:p>
        </w:tc>
        <w:tc>
          <w:tcPr>
            <w:tcW w:w="2239" w:type="dxa"/>
          </w:tcPr>
          <w:p w:rsidR="00C37305" w:rsidRPr="00CE59B6" w:rsidRDefault="002F69DC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10 commandments</w:t>
            </w:r>
          </w:p>
          <w:p w:rsidR="002F69DC" w:rsidRPr="00CE59B6" w:rsidRDefault="002F69DC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Christmas Lights</w:t>
            </w:r>
          </w:p>
        </w:tc>
        <w:tc>
          <w:tcPr>
            <w:tcW w:w="2365" w:type="dxa"/>
          </w:tcPr>
          <w:p w:rsidR="009328C0" w:rsidRDefault="009328C0" w:rsidP="00436F56">
            <w:pPr>
              <w:jc w:val="center"/>
              <w:rPr>
                <w:rFonts w:ascii="Gill Sans MT" w:hAnsi="Gill Sans MT"/>
              </w:rPr>
            </w:pPr>
            <w:r w:rsidRPr="009328C0">
              <w:rPr>
                <w:rFonts w:ascii="Gill Sans MT" w:hAnsi="Gill Sans MT"/>
              </w:rPr>
              <w:t>Importance of symbols etc. in Hinduism</w:t>
            </w:r>
          </w:p>
          <w:p w:rsidR="00706C0B" w:rsidRPr="00CE59B6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</w:tcPr>
          <w:p w:rsidR="00C37305" w:rsidRPr="00CE59B6" w:rsidRDefault="009328C0" w:rsidP="00436F56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Lord’s Prayer</w:t>
            </w:r>
          </w:p>
          <w:p w:rsidR="002F69DC" w:rsidRPr="00CE59B6" w:rsidRDefault="002F69DC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Easter symbols</w:t>
            </w:r>
          </w:p>
        </w:tc>
        <w:tc>
          <w:tcPr>
            <w:tcW w:w="2373" w:type="dxa"/>
          </w:tcPr>
          <w:p w:rsidR="00706C0B" w:rsidRPr="00CE59B6" w:rsidRDefault="009328C0" w:rsidP="00436F56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chool saints day (Holy Trinity)</w:t>
            </w:r>
          </w:p>
        </w:tc>
        <w:tc>
          <w:tcPr>
            <w:tcW w:w="2365" w:type="dxa"/>
          </w:tcPr>
          <w:p w:rsidR="00706C0B" w:rsidRPr="00CE59B6" w:rsidRDefault="009328C0" w:rsidP="009328C0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omises before God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HISTORY &amp; GEOGRAPHY</w:t>
            </w:r>
          </w:p>
        </w:tc>
        <w:tc>
          <w:tcPr>
            <w:tcW w:w="2109" w:type="dxa"/>
          </w:tcPr>
          <w:p w:rsidR="008847DA" w:rsidRDefault="004D2F5B" w:rsidP="00436F56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Knights &amp; </w:t>
            </w:r>
            <w:r w:rsidR="008847DA">
              <w:rPr>
                <w:rFonts w:ascii="Gill Sans MT" w:hAnsi="Gill Sans MT"/>
              </w:rPr>
              <w:t>Castles</w:t>
            </w:r>
          </w:p>
          <w:p w:rsidR="00137FE6" w:rsidRPr="00CE59B6" w:rsidRDefault="00137FE6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39" w:type="dxa"/>
          </w:tcPr>
          <w:p w:rsidR="00706C0B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History of Transport</w:t>
            </w:r>
          </w:p>
          <w:p w:rsidR="00C72E73" w:rsidRPr="00CE59B6" w:rsidRDefault="00C72E73" w:rsidP="00436F56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Isambard Brunel</w:t>
            </w:r>
          </w:p>
        </w:tc>
        <w:tc>
          <w:tcPr>
            <w:tcW w:w="2365" w:type="dxa"/>
          </w:tcPr>
          <w:p w:rsidR="005174CE" w:rsidRPr="005174CE" w:rsidRDefault="005174CE" w:rsidP="005174CE">
            <w:pPr>
              <w:jc w:val="center"/>
              <w:rPr>
                <w:rFonts w:ascii="Gill Sans MT" w:hAnsi="Gill Sans MT"/>
              </w:rPr>
            </w:pPr>
            <w:r w:rsidRPr="005174CE">
              <w:rPr>
                <w:rFonts w:ascii="Gill Sans MT" w:hAnsi="Gill Sans MT"/>
              </w:rPr>
              <w:t>Story Maps and Compass Points</w:t>
            </w:r>
          </w:p>
          <w:p w:rsidR="00706C0B" w:rsidRPr="00CE59B6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</w:tcPr>
          <w:p w:rsidR="005174CE" w:rsidRPr="00CE59B6" w:rsidRDefault="005174CE" w:rsidP="00436F56">
            <w:pPr>
              <w:jc w:val="center"/>
              <w:rPr>
                <w:rFonts w:ascii="Gill Sans MT" w:hAnsi="Gill Sans MT"/>
              </w:rPr>
            </w:pPr>
            <w:r w:rsidRPr="005174CE">
              <w:rPr>
                <w:rFonts w:ascii="Gill Sans MT" w:hAnsi="Gill Sans MT"/>
              </w:rPr>
              <w:t>Significant people – Roald Dahl</w:t>
            </w:r>
          </w:p>
        </w:tc>
        <w:tc>
          <w:tcPr>
            <w:tcW w:w="2373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British Artists</w:t>
            </w:r>
          </w:p>
        </w:tc>
        <w:tc>
          <w:tcPr>
            <w:tcW w:w="2365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World Continents</w:t>
            </w:r>
            <w:r w:rsidR="00A76248">
              <w:rPr>
                <w:rFonts w:ascii="Gill Sans MT" w:hAnsi="Gill Sans MT"/>
              </w:rPr>
              <w:t xml:space="preserve"> &amp; oceans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PHYSICAL EDUCATION</w:t>
            </w:r>
          </w:p>
        </w:tc>
        <w:tc>
          <w:tcPr>
            <w:tcW w:w="2109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Athletics</w:t>
            </w:r>
          </w:p>
          <w:p w:rsidR="00137FE6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OAA (Outdoor Adventurous Activities)</w:t>
            </w:r>
          </w:p>
        </w:tc>
        <w:tc>
          <w:tcPr>
            <w:tcW w:w="2239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Gym</w:t>
            </w:r>
          </w:p>
          <w:p w:rsidR="00137FE6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Seated Volleyball</w:t>
            </w:r>
          </w:p>
        </w:tc>
        <w:tc>
          <w:tcPr>
            <w:tcW w:w="2365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Gym</w:t>
            </w:r>
          </w:p>
          <w:p w:rsidR="00137FE6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Dance</w:t>
            </w:r>
          </w:p>
        </w:tc>
        <w:tc>
          <w:tcPr>
            <w:tcW w:w="2376" w:type="dxa"/>
          </w:tcPr>
          <w:p w:rsidR="00706C0B" w:rsidRPr="00CE59B6" w:rsidRDefault="00137FE6" w:rsidP="00137FE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Games</w:t>
            </w:r>
          </w:p>
        </w:tc>
        <w:tc>
          <w:tcPr>
            <w:tcW w:w="2373" w:type="dxa"/>
          </w:tcPr>
          <w:p w:rsidR="00706C0B" w:rsidRPr="00CE59B6" w:rsidRDefault="00137FE6" w:rsidP="00137FE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Athletics</w:t>
            </w:r>
          </w:p>
          <w:p w:rsidR="00137FE6" w:rsidRPr="00CE59B6" w:rsidRDefault="00137FE6" w:rsidP="00137FE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Swimming</w:t>
            </w:r>
          </w:p>
        </w:tc>
        <w:tc>
          <w:tcPr>
            <w:tcW w:w="2365" w:type="dxa"/>
          </w:tcPr>
          <w:p w:rsidR="00706C0B" w:rsidRPr="00CE59B6" w:rsidRDefault="00137FE6" w:rsidP="00137FE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Athletics</w:t>
            </w:r>
          </w:p>
          <w:p w:rsidR="00137FE6" w:rsidRPr="00CE59B6" w:rsidRDefault="00137FE6" w:rsidP="00137FE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Swimming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ART &amp; DESIGN TECHNOLOGY</w:t>
            </w:r>
          </w:p>
        </w:tc>
        <w:tc>
          <w:tcPr>
            <w:tcW w:w="2109" w:type="dxa"/>
          </w:tcPr>
          <w:p w:rsidR="00137FE6" w:rsidRDefault="00137FE6" w:rsidP="00732A6B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 xml:space="preserve">Dragon Collage </w:t>
            </w:r>
          </w:p>
          <w:p w:rsidR="00732A6B" w:rsidRDefault="00732A6B" w:rsidP="00732A6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D</w:t>
            </w:r>
            <w:r w:rsidRPr="00732A6B">
              <w:rPr>
                <w:rFonts w:ascii="Gill Sans MT" w:hAnsi="Gill Sans MT"/>
              </w:rPr>
              <w:t>esign and create a symmetrical coat of arms.</w:t>
            </w:r>
          </w:p>
          <w:p w:rsidR="00732A6B" w:rsidRPr="00CE59B6" w:rsidRDefault="00732A6B" w:rsidP="00732A6B">
            <w:pPr>
              <w:jc w:val="center"/>
              <w:rPr>
                <w:rFonts w:ascii="Gill Sans MT" w:hAnsi="Gill Sans MT"/>
              </w:rPr>
            </w:pPr>
            <w:r w:rsidRPr="00732A6B">
              <w:rPr>
                <w:rFonts w:ascii="Gill Sans MT" w:hAnsi="Gill Sans MT"/>
              </w:rPr>
              <w:t>Paul Klee’s ‘Castle and Sun’</w:t>
            </w:r>
          </w:p>
        </w:tc>
        <w:tc>
          <w:tcPr>
            <w:tcW w:w="2239" w:type="dxa"/>
          </w:tcPr>
          <w:p w:rsidR="00706C0B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3D Models of Traction Man’s super car</w:t>
            </w:r>
          </w:p>
          <w:p w:rsidR="00137FE6" w:rsidRPr="00CE59B6" w:rsidRDefault="00137FE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Shape/3D models and designs</w:t>
            </w:r>
          </w:p>
        </w:tc>
        <w:tc>
          <w:tcPr>
            <w:tcW w:w="2365" w:type="dxa"/>
          </w:tcPr>
          <w:p w:rsidR="00706C0B" w:rsidRDefault="00A17584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Explore patterns</w:t>
            </w:r>
          </w:p>
          <w:p w:rsidR="002D64BD" w:rsidRDefault="002D64BD" w:rsidP="00436F56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Dioramas</w:t>
            </w:r>
          </w:p>
          <w:p w:rsidR="00DF6A8C" w:rsidRPr="00CE59B6" w:rsidRDefault="00DF6A8C" w:rsidP="00436F56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Food landscapes</w:t>
            </w:r>
          </w:p>
        </w:tc>
        <w:tc>
          <w:tcPr>
            <w:tcW w:w="2376" w:type="dxa"/>
          </w:tcPr>
          <w:p w:rsidR="00706C0B" w:rsidRPr="00CE59B6" w:rsidRDefault="005E4577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Easter symbols</w:t>
            </w:r>
          </w:p>
          <w:p w:rsidR="005E4577" w:rsidRPr="00CE59B6" w:rsidRDefault="00A154A4" w:rsidP="00A154A4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 xml:space="preserve">Art &amp; Design activities: </w:t>
            </w:r>
            <w:r w:rsidR="005E4577" w:rsidRPr="00CE59B6">
              <w:rPr>
                <w:rFonts w:ascii="Gill Sans MT" w:hAnsi="Gill Sans MT"/>
              </w:rPr>
              <w:t>All about saints</w:t>
            </w:r>
            <w:r w:rsidRPr="00CE59B6">
              <w:rPr>
                <w:rFonts w:ascii="Gill Sans MT" w:hAnsi="Gill Sans MT"/>
              </w:rPr>
              <w:t xml:space="preserve"> </w:t>
            </w:r>
            <w:r w:rsidR="005E4577" w:rsidRPr="00CE59B6">
              <w:rPr>
                <w:rFonts w:ascii="Gill Sans MT" w:hAnsi="Gill Sans MT"/>
              </w:rPr>
              <w:t xml:space="preserve"> </w:t>
            </w:r>
          </w:p>
          <w:p w:rsidR="00A17584" w:rsidRPr="00CE59B6" w:rsidRDefault="00812FF0" w:rsidP="00A154A4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Baking:</w:t>
            </w:r>
            <w:r w:rsidR="00CE59B6">
              <w:rPr>
                <w:rFonts w:ascii="Gill Sans MT" w:hAnsi="Gill Sans MT"/>
              </w:rPr>
              <w:t xml:space="preserve"> </w:t>
            </w:r>
            <w:r w:rsidR="00A17584" w:rsidRPr="00CE59B6">
              <w:rPr>
                <w:rFonts w:ascii="Gill Sans MT" w:hAnsi="Gill Sans MT"/>
              </w:rPr>
              <w:t>Revolting Recipes</w:t>
            </w:r>
          </w:p>
        </w:tc>
        <w:tc>
          <w:tcPr>
            <w:tcW w:w="2373" w:type="dxa"/>
          </w:tcPr>
          <w:p w:rsidR="00706C0B" w:rsidRPr="00CE59B6" w:rsidRDefault="00523ED2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lanting Sunflowers</w:t>
            </w:r>
          </w:p>
          <w:p w:rsidR="00523ED2" w:rsidRPr="00CE59B6" w:rsidRDefault="00523ED2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Katie and the …. Colour/Painting</w:t>
            </w:r>
          </w:p>
          <w:p w:rsidR="000639EF" w:rsidRPr="00CE59B6" w:rsidRDefault="000639EF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Art inspired by William Morris</w:t>
            </w:r>
          </w:p>
        </w:tc>
        <w:tc>
          <w:tcPr>
            <w:tcW w:w="2365" w:type="dxa"/>
          </w:tcPr>
          <w:p w:rsidR="00523ED2" w:rsidRPr="00CE59B6" w:rsidRDefault="00523ED2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Whole school topic</w:t>
            </w:r>
          </w:p>
        </w:tc>
      </w:tr>
      <w:tr w:rsidR="00523ED2" w:rsidRPr="00CE59B6" w:rsidTr="00CE59B6">
        <w:tc>
          <w:tcPr>
            <w:tcW w:w="1908" w:type="dxa"/>
            <w:shd w:val="clear" w:color="auto" w:fill="00B050"/>
          </w:tcPr>
          <w:p w:rsidR="00706C0B" w:rsidRPr="00CE59B6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CE59B6">
              <w:rPr>
                <w:rFonts w:ascii="Gill Sans MT" w:hAnsi="Gill Sans MT"/>
                <w:b/>
              </w:rPr>
              <w:t>PSHE &amp; WELL-BEING</w:t>
            </w:r>
          </w:p>
        </w:tc>
        <w:tc>
          <w:tcPr>
            <w:tcW w:w="2109" w:type="dxa"/>
          </w:tcPr>
          <w:p w:rsidR="00D75366" w:rsidRPr="00CE59B6" w:rsidRDefault="00D7536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Being me</w:t>
            </w:r>
          </w:p>
          <w:p w:rsidR="00706C0B" w:rsidRPr="00CE59B6" w:rsidRDefault="00523ED2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New beginnings</w:t>
            </w:r>
          </w:p>
        </w:tc>
        <w:tc>
          <w:tcPr>
            <w:tcW w:w="2239" w:type="dxa"/>
          </w:tcPr>
          <w:p w:rsidR="00D75366" w:rsidRPr="00CE59B6" w:rsidRDefault="00D7536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Celebrating Differences</w:t>
            </w:r>
          </w:p>
          <w:p w:rsidR="00706C0B" w:rsidRPr="00CE59B6" w:rsidRDefault="00A17584" w:rsidP="00A17584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Anti-bullying</w:t>
            </w:r>
          </w:p>
        </w:tc>
        <w:tc>
          <w:tcPr>
            <w:tcW w:w="2365" w:type="dxa"/>
          </w:tcPr>
          <w:p w:rsidR="00D75366" w:rsidRPr="00CE59B6" w:rsidRDefault="00D7536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Dreams and Goals</w:t>
            </w:r>
          </w:p>
          <w:p w:rsidR="00706C0B" w:rsidRPr="00CE59B6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</w:tcPr>
          <w:p w:rsidR="00D75366" w:rsidRPr="00CE59B6" w:rsidRDefault="00D75366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Healthy me</w:t>
            </w:r>
          </w:p>
          <w:p w:rsidR="00706C0B" w:rsidRPr="00CE59B6" w:rsidRDefault="003A6CDD" w:rsidP="00436F56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Physical Safety (Fire/Road/</w:t>
            </w:r>
            <w:proofErr w:type="spellStart"/>
            <w:r w:rsidRPr="00CE59B6">
              <w:rPr>
                <w:rFonts w:ascii="Gill Sans MT" w:hAnsi="Gill Sans MT"/>
              </w:rPr>
              <w:t>etc</w:t>
            </w:r>
            <w:proofErr w:type="spellEnd"/>
            <w:r w:rsidRPr="00CE59B6">
              <w:rPr>
                <w:rFonts w:ascii="Gill Sans MT" w:hAnsi="Gill Sans MT"/>
              </w:rPr>
              <w:t>)</w:t>
            </w:r>
          </w:p>
        </w:tc>
        <w:tc>
          <w:tcPr>
            <w:tcW w:w="2373" w:type="dxa"/>
          </w:tcPr>
          <w:p w:rsidR="00D75366" w:rsidRPr="00CE59B6" w:rsidRDefault="00D75366" w:rsidP="00523ED2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Relationships</w:t>
            </w:r>
          </w:p>
          <w:p w:rsidR="00706C0B" w:rsidRPr="00CE59B6" w:rsidRDefault="00706C0B" w:rsidP="00523ED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5" w:type="dxa"/>
          </w:tcPr>
          <w:p w:rsidR="00706C0B" w:rsidRPr="00CE59B6" w:rsidRDefault="00D75366" w:rsidP="000639EF">
            <w:pPr>
              <w:jc w:val="center"/>
              <w:rPr>
                <w:rFonts w:ascii="Gill Sans MT" w:hAnsi="Gill Sans MT"/>
              </w:rPr>
            </w:pPr>
            <w:r w:rsidRPr="00CE59B6">
              <w:rPr>
                <w:rFonts w:ascii="Gill Sans MT" w:hAnsi="Gill Sans MT"/>
              </w:rPr>
              <w:t>Changing me</w:t>
            </w:r>
            <w:r w:rsidR="000639EF" w:rsidRPr="00CE59B6">
              <w:rPr>
                <w:rFonts w:ascii="Gill Sans MT" w:hAnsi="Gill Sans MT"/>
              </w:rPr>
              <w:t>/SRE</w:t>
            </w:r>
          </w:p>
        </w:tc>
      </w:tr>
    </w:tbl>
    <w:p w:rsidR="008B189B" w:rsidRDefault="008B189B" w:rsidP="00706C0B"/>
    <w:sectPr w:rsidR="008B189B" w:rsidSect="00D75366">
      <w:headerReference w:type="default" r:id="rId7"/>
      <w:pgSz w:w="16838" w:h="11906" w:orient="landscape"/>
      <w:pgMar w:top="1440" w:right="1440" w:bottom="28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228" w:rsidRDefault="00BB1228" w:rsidP="00523ED2">
      <w:pPr>
        <w:spacing w:after="0" w:line="240" w:lineRule="auto"/>
      </w:pPr>
      <w:r>
        <w:separator/>
      </w:r>
    </w:p>
  </w:endnote>
  <w:endnote w:type="continuationSeparator" w:id="0">
    <w:p w:rsidR="00BB1228" w:rsidRDefault="00BB1228" w:rsidP="0052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228" w:rsidRDefault="00BB1228" w:rsidP="00523ED2">
      <w:pPr>
        <w:spacing w:after="0" w:line="240" w:lineRule="auto"/>
      </w:pPr>
      <w:r>
        <w:separator/>
      </w:r>
    </w:p>
  </w:footnote>
  <w:footnote w:type="continuationSeparator" w:id="0">
    <w:p w:rsidR="00BB1228" w:rsidRDefault="00BB1228" w:rsidP="00523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ED2" w:rsidRPr="00523ED2" w:rsidRDefault="00523ED2" w:rsidP="00523ED2">
    <w:pPr>
      <w:pStyle w:val="Header"/>
      <w:jc w:val="center"/>
      <w:rPr>
        <w:b/>
        <w:sz w:val="40"/>
        <w:szCs w:val="40"/>
      </w:rPr>
    </w:pPr>
    <w:r w:rsidRPr="00922D55">
      <w:rPr>
        <w:b/>
        <w:noProof/>
        <w:lang w:eastAsia="en-GB"/>
      </w:rPr>
      <w:drawing>
        <wp:anchor distT="0" distB="0" distL="114300" distR="114300" simplePos="0" relativeHeight="251659264" behindDoc="0" locked="0" layoutInCell="1" allowOverlap="1" wp14:anchorId="63D91C64" wp14:editId="1B231F18">
          <wp:simplePos x="0" y="0"/>
          <wp:positionH relativeFrom="column">
            <wp:posOffset>8448675</wp:posOffset>
          </wp:positionH>
          <wp:positionV relativeFrom="paragraph">
            <wp:posOffset>-306705</wp:posOffset>
          </wp:positionV>
          <wp:extent cx="691515" cy="721194"/>
          <wp:effectExtent l="0" t="0" r="0" b="3175"/>
          <wp:wrapNone/>
          <wp:docPr id="15" name="Picture 15" descr="Schoo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hool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515" cy="72119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23ED2">
      <w:rPr>
        <w:b/>
        <w:sz w:val="40"/>
        <w:szCs w:val="40"/>
      </w:rPr>
      <w:t xml:space="preserve">YEAR 2 CURRICULUM MAP </w:t>
    </w:r>
    <w:r w:rsidR="00DA5221">
      <w:rPr>
        <w:b/>
        <w:sz w:val="40"/>
        <w:szCs w:val="40"/>
      </w:rPr>
      <w:t>2017-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E146C"/>
    <w:multiLevelType w:val="hybridMultilevel"/>
    <w:tmpl w:val="8A02F0A6"/>
    <w:lvl w:ilvl="0" w:tplc="1A42BF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320E4"/>
    <w:multiLevelType w:val="hybridMultilevel"/>
    <w:tmpl w:val="1C90081A"/>
    <w:lvl w:ilvl="0" w:tplc="BFEA1FB8">
      <w:start w:val="2017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TcxMTUztTQ3NjFV0lEKTi0uzszPAykwrAUA/CGPZCwAAAA="/>
  </w:docVars>
  <w:rsids>
    <w:rsidRoot w:val="00706C0B"/>
    <w:rsid w:val="000639EF"/>
    <w:rsid w:val="000D34DD"/>
    <w:rsid w:val="00104E42"/>
    <w:rsid w:val="00137FE6"/>
    <w:rsid w:val="00185840"/>
    <w:rsid w:val="001E038A"/>
    <w:rsid w:val="00221BF8"/>
    <w:rsid w:val="00234E41"/>
    <w:rsid w:val="00245581"/>
    <w:rsid w:val="002D64BD"/>
    <w:rsid w:val="002F69DC"/>
    <w:rsid w:val="003602DE"/>
    <w:rsid w:val="003A6CDD"/>
    <w:rsid w:val="00400961"/>
    <w:rsid w:val="004123B0"/>
    <w:rsid w:val="00495E67"/>
    <w:rsid w:val="004D2F5B"/>
    <w:rsid w:val="005174CE"/>
    <w:rsid w:val="00523ED2"/>
    <w:rsid w:val="005411D0"/>
    <w:rsid w:val="00547A49"/>
    <w:rsid w:val="005839AE"/>
    <w:rsid w:val="005E4577"/>
    <w:rsid w:val="006131D0"/>
    <w:rsid w:val="006509D2"/>
    <w:rsid w:val="00653F07"/>
    <w:rsid w:val="006951B8"/>
    <w:rsid w:val="00706C0B"/>
    <w:rsid w:val="00732A6B"/>
    <w:rsid w:val="007A58E6"/>
    <w:rsid w:val="007E2CE0"/>
    <w:rsid w:val="00812FF0"/>
    <w:rsid w:val="008847DA"/>
    <w:rsid w:val="008B189B"/>
    <w:rsid w:val="009328C0"/>
    <w:rsid w:val="00A154A4"/>
    <w:rsid w:val="00A17584"/>
    <w:rsid w:val="00A76248"/>
    <w:rsid w:val="00AE06CF"/>
    <w:rsid w:val="00B21E9A"/>
    <w:rsid w:val="00B52C97"/>
    <w:rsid w:val="00B57781"/>
    <w:rsid w:val="00B93A3B"/>
    <w:rsid w:val="00BA20B3"/>
    <w:rsid w:val="00BB1228"/>
    <w:rsid w:val="00BE6B7C"/>
    <w:rsid w:val="00C05D16"/>
    <w:rsid w:val="00C37305"/>
    <w:rsid w:val="00C55C63"/>
    <w:rsid w:val="00C72E73"/>
    <w:rsid w:val="00C80AC6"/>
    <w:rsid w:val="00CE59B6"/>
    <w:rsid w:val="00CE5F60"/>
    <w:rsid w:val="00CF6906"/>
    <w:rsid w:val="00D31FE6"/>
    <w:rsid w:val="00D50D03"/>
    <w:rsid w:val="00D75366"/>
    <w:rsid w:val="00DA5221"/>
    <w:rsid w:val="00DE340C"/>
    <w:rsid w:val="00DE37FD"/>
    <w:rsid w:val="00DF5782"/>
    <w:rsid w:val="00DF6A8C"/>
    <w:rsid w:val="00E07152"/>
    <w:rsid w:val="00E1066E"/>
    <w:rsid w:val="00E94EC7"/>
    <w:rsid w:val="00FC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C69A26-F96C-451C-A974-CD3320E6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2E7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4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1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PS-Staff</dc:creator>
  <cp:keywords/>
  <dc:description/>
  <cp:lastModifiedBy>HTPS-Staff</cp:lastModifiedBy>
  <cp:revision>3</cp:revision>
  <cp:lastPrinted>2017-06-22T13:23:00Z</cp:lastPrinted>
  <dcterms:created xsi:type="dcterms:W3CDTF">2017-09-13T18:19:00Z</dcterms:created>
  <dcterms:modified xsi:type="dcterms:W3CDTF">2017-09-13T18:21:00Z</dcterms:modified>
</cp:coreProperties>
</file>